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446C5" w:rsidP="000F7859" w:rsidRDefault="00A7439A" w14:paraId="12570AC9" w14:textId="0E178AD7">
      <w:pPr>
        <w:pStyle w:val="Heading1"/>
        <w:ind w:left="885"/>
        <w:jc w:val="center"/>
      </w:pPr>
      <w:r>
        <w:t>Problem</w:t>
      </w:r>
      <w:r w:rsidR="000F7859">
        <w:t xml:space="preserve"> 1</w:t>
      </w:r>
      <w:r w:rsidR="0063707D">
        <w:t xml:space="preserve"> - </w:t>
      </w:r>
      <w:r w:rsidRPr="0063707D" w:rsidR="0063707D">
        <w:t>The Hunting Games</w:t>
      </w:r>
    </w:p>
    <w:p w:rsidRPr="00B9336B" w:rsidR="00B9336B" w:rsidP="00B9336B" w:rsidRDefault="00B9336B" w14:paraId="3BFAD7EA" w14:textId="78452B4C">
      <w:pPr>
        <w:jc w:val="center"/>
      </w:pPr>
      <w:r>
        <w:rPr>
          <w:noProof/>
        </w:rPr>
        <w:drawing>
          <wp:inline distT="0" distB="0" distL="0" distR="0" wp14:anchorId="5B2FF1E1" wp14:editId="4F58188F">
            <wp:extent cx="2091928" cy="1190075"/>
            <wp:effectExtent l="0" t="0" r="0" b="0"/>
            <wp:docPr id="8" name="Picture 8" descr="Emoji Video game SMS, games, game, sticker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moji Video game SMS, games, game, sticker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4883" b="94922" l="19000" r="81667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768" cy="1192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C5" w:rsidP="0081341C" w:rsidRDefault="005446C5" w14:paraId="304584AF" w14:textId="056099FC">
      <w:pPr>
        <w:jc w:val="center"/>
        <w:rPr>
          <w:i/>
        </w:rPr>
      </w:pPr>
      <w:r>
        <w:rPr>
          <w:i/>
        </w:rPr>
        <w:t>A group of friends ha</w:t>
      </w:r>
      <w:r w:rsidR="00245843">
        <w:rPr>
          <w:i/>
        </w:rPr>
        <w:t>s</w:t>
      </w:r>
      <w:r>
        <w:rPr>
          <w:i/>
        </w:rPr>
        <w:t xml:space="preserve"> decided to participate in a game. The first stage of the game is to gather some supplies. They have a list</w:t>
      </w:r>
      <w:r w:rsidR="00245843">
        <w:rPr>
          <w:i/>
        </w:rPr>
        <w:t>,</w:t>
      </w:r>
      <w:r>
        <w:rPr>
          <w:i/>
        </w:rPr>
        <w:t xml:space="preserve"> and your job is to help them follow it and make the needed calculations.</w:t>
      </w:r>
    </w:p>
    <w:p w:rsidR="005446C5" w:rsidP="005446C5" w:rsidRDefault="005446C5" w14:paraId="75FFED5F" w14:textId="77777777">
      <w:pPr>
        <w:jc w:val="both"/>
      </w:pPr>
      <w:r>
        <w:t>Write a program that calculates the needed provisions for a quest in the woods.</w:t>
      </w:r>
    </w:p>
    <w:p w:rsidR="005446C5" w:rsidP="005446C5" w:rsidRDefault="005446C5" w14:paraId="76425C1E" w14:textId="3B3DC32A">
      <w:pPr>
        <w:jc w:val="both"/>
      </w:pPr>
      <w:r>
        <w:t>First</w:t>
      </w:r>
      <w:r w:rsidR="00245843">
        <w:t>,</w:t>
      </w:r>
      <w:r>
        <w:t xml:space="preserve"> you will receive </w:t>
      </w:r>
      <w:r>
        <w:rPr>
          <w:b/>
        </w:rPr>
        <w:t>the days of the adventure</w:t>
      </w:r>
      <w:r>
        <w:t xml:space="preserve">, </w:t>
      </w:r>
      <w:r>
        <w:rPr>
          <w:b/>
        </w:rPr>
        <w:t>the count of the players</w:t>
      </w:r>
      <w:r w:rsidR="00245843">
        <w:rPr>
          <w:b/>
        </w:rPr>
        <w:t>,</w:t>
      </w:r>
      <w:r>
        <w:t xml:space="preserve"> and the </w:t>
      </w:r>
      <w:r>
        <w:rPr>
          <w:b/>
        </w:rPr>
        <w:t>group</w:t>
      </w:r>
      <w:r w:rsidR="00245843">
        <w:rPr>
          <w:b/>
        </w:rPr>
        <w:t>'</w:t>
      </w:r>
      <w:r>
        <w:rPr>
          <w:b/>
        </w:rPr>
        <w:t>s energy</w:t>
      </w:r>
      <w:r>
        <w:t xml:space="preserve">. Afterward, you will receive </w:t>
      </w:r>
      <w:r>
        <w:rPr>
          <w:b/>
        </w:rPr>
        <w:t xml:space="preserve">provisions </w:t>
      </w:r>
      <w:r w:rsidR="00C41335">
        <w:rPr>
          <w:b/>
        </w:rPr>
        <w:t>for</w:t>
      </w:r>
      <w:r>
        <w:rPr>
          <w:b/>
        </w:rPr>
        <w:t xml:space="preserve"> </w:t>
      </w:r>
      <w:r w:rsidR="00245843">
        <w:rPr>
          <w:b/>
        </w:rPr>
        <w:t xml:space="preserve">a </w:t>
      </w:r>
      <w:r>
        <w:rPr>
          <w:b/>
        </w:rPr>
        <w:t xml:space="preserve">day </w:t>
      </w:r>
      <w:r>
        <w:rPr>
          <w:b/>
          <w:u w:val="single"/>
        </w:rPr>
        <w:t>for one person</w:t>
      </w:r>
      <w:r>
        <w:t>:</w:t>
      </w:r>
    </w:p>
    <w:p w:rsidRPr="0081341C" w:rsidR="005446C5" w:rsidP="0081341C" w:rsidRDefault="005446C5" w14:paraId="6AD4E434" w14:textId="77777777">
      <w:pPr>
        <w:pStyle w:val="ListParagraph"/>
        <w:numPr>
          <w:ilvl w:val="0"/>
          <w:numId w:val="45"/>
        </w:numPr>
        <w:spacing w:before="0" w:after="160" w:line="256" w:lineRule="auto"/>
        <w:jc w:val="both"/>
        <w:rPr>
          <w:b/>
        </w:rPr>
      </w:pPr>
      <w:r w:rsidRPr="0081341C">
        <w:rPr>
          <w:b/>
        </w:rPr>
        <w:t>Water</w:t>
      </w:r>
    </w:p>
    <w:p w:rsidRPr="0081341C" w:rsidR="005446C5" w:rsidP="0081341C" w:rsidRDefault="005446C5" w14:paraId="0443A218" w14:textId="77777777">
      <w:pPr>
        <w:pStyle w:val="ListParagraph"/>
        <w:numPr>
          <w:ilvl w:val="0"/>
          <w:numId w:val="45"/>
        </w:numPr>
        <w:spacing w:before="0" w:after="160" w:line="256" w:lineRule="auto"/>
        <w:jc w:val="both"/>
        <w:rPr>
          <w:b/>
        </w:rPr>
      </w:pPr>
      <w:r w:rsidRPr="0081341C">
        <w:rPr>
          <w:b/>
        </w:rPr>
        <w:t>Food</w:t>
      </w:r>
    </w:p>
    <w:p w:rsidR="005446C5" w:rsidP="005446C5" w:rsidRDefault="005446C5" w14:paraId="31AE284B" w14:textId="26BC2579">
      <w:pPr>
        <w:jc w:val="both"/>
      </w:pPr>
      <w:r w:rsidR="005446C5">
        <w:rPr/>
        <w:t>The group calculates how many supplies they</w:t>
      </w:r>
      <w:r w:rsidR="00245843">
        <w:rPr/>
        <w:t>'</w:t>
      </w:r>
      <w:r w:rsidR="005446C5">
        <w:rPr/>
        <w:t xml:space="preserve">d need for the adventure and </w:t>
      </w:r>
      <w:r w:rsidR="7302382B">
        <w:rPr/>
        <w:t>takes</w:t>
      </w:r>
      <w:r w:rsidR="005446C5">
        <w:rPr/>
        <w:t xml:space="preserve"> that much water and food.</w:t>
      </w:r>
    </w:p>
    <w:p w:rsidR="005446C5" w:rsidP="005446C5" w:rsidRDefault="005446C5" w14:paraId="014C9A38" w14:textId="5863BAF7">
      <w:pPr>
        <w:jc w:val="both"/>
      </w:pPr>
      <w:r>
        <w:rPr>
          <w:b/>
        </w:rPr>
        <w:t>Every day</w:t>
      </w:r>
      <w:r>
        <w:t xml:space="preserve"> they chop wood and </w:t>
      </w:r>
      <w:r>
        <w:rPr>
          <w:b/>
        </w:rPr>
        <w:t>lose</w:t>
      </w:r>
      <w:r>
        <w:t xml:space="preserve"> </w:t>
      </w:r>
      <w:r>
        <w:rPr>
          <w:b/>
        </w:rPr>
        <w:t>a certain amount of energy</w:t>
      </w:r>
      <w:r>
        <w:t xml:space="preserve">. For each of the days, you are going to receive </w:t>
      </w:r>
      <w:r w:rsidR="00245843">
        <w:t xml:space="preserve">the amount of </w:t>
      </w:r>
      <w:r w:rsidRPr="00245843">
        <w:rPr>
          <w:b/>
          <w:bCs/>
        </w:rPr>
        <w:t>energy los</w:t>
      </w:r>
      <w:r w:rsidR="00245843">
        <w:rPr>
          <w:b/>
          <w:bCs/>
        </w:rPr>
        <w:t>t</w:t>
      </w:r>
      <w:r>
        <w:t xml:space="preserve"> from chopping wood. The program should </w:t>
      </w:r>
      <w:r>
        <w:rPr>
          <w:b/>
        </w:rPr>
        <w:t>end</w:t>
      </w:r>
      <w:r>
        <w:t xml:space="preserve"> </w:t>
      </w:r>
      <w:r w:rsidR="00245843">
        <w:t>i</w:t>
      </w:r>
      <w:r>
        <w:t xml:space="preserve">f the energy reaches </w:t>
      </w:r>
      <w:r>
        <w:rPr>
          <w:b/>
        </w:rPr>
        <w:t>0</w:t>
      </w:r>
      <w:r>
        <w:t xml:space="preserve"> or </w:t>
      </w:r>
      <w:r>
        <w:rPr>
          <w:b/>
        </w:rPr>
        <w:t>less</w:t>
      </w:r>
      <w:r>
        <w:t xml:space="preserve">. </w:t>
      </w:r>
    </w:p>
    <w:p w:rsidR="005446C5" w:rsidP="005446C5" w:rsidRDefault="005446C5" w14:paraId="72C50911" w14:textId="77777777">
      <w:pPr>
        <w:jc w:val="both"/>
      </w:pPr>
      <w:r>
        <w:rPr>
          <w:b/>
        </w:rPr>
        <w:t>Every second day</w:t>
      </w:r>
      <w:r>
        <w:t xml:space="preserve"> they </w:t>
      </w:r>
      <w:r>
        <w:rPr>
          <w:b/>
        </w:rPr>
        <w:t>drink water</w:t>
      </w:r>
      <w:r>
        <w:t xml:space="preserve">, which </w:t>
      </w:r>
      <w:r>
        <w:rPr>
          <w:b/>
        </w:rPr>
        <w:t>boosts</w:t>
      </w:r>
      <w:r>
        <w:t xml:space="preserve"> their </w:t>
      </w:r>
      <w:r>
        <w:rPr>
          <w:b/>
        </w:rPr>
        <w:t>energy</w:t>
      </w:r>
      <w:r>
        <w:t xml:space="preserve"> with </w:t>
      </w:r>
      <w:r>
        <w:rPr>
          <w:b/>
        </w:rPr>
        <w:t xml:space="preserve">5% of their </w:t>
      </w:r>
      <w:r>
        <w:rPr>
          <w:b/>
          <w:u w:val="single"/>
        </w:rPr>
        <w:t>current energy</w:t>
      </w:r>
      <w:r>
        <w:t xml:space="preserve"> and at the same </w:t>
      </w:r>
      <w:r>
        <w:rPr>
          <w:b/>
        </w:rPr>
        <w:t>time drops their water</w:t>
      </w:r>
      <w:r>
        <w:t xml:space="preserve"> </w:t>
      </w:r>
      <w:r>
        <w:rPr>
          <w:b/>
        </w:rPr>
        <w:t>supplies</w:t>
      </w:r>
      <w:r>
        <w:t xml:space="preserve"> by </w:t>
      </w:r>
      <w:r>
        <w:rPr>
          <w:b/>
        </w:rPr>
        <w:t xml:space="preserve">30% of their </w:t>
      </w:r>
      <w:r>
        <w:rPr>
          <w:b/>
          <w:u w:val="single"/>
        </w:rPr>
        <w:t>current water</w:t>
      </w:r>
      <w:r>
        <w:rPr>
          <w:b/>
        </w:rPr>
        <w:t>.</w:t>
      </w:r>
    </w:p>
    <w:p w:rsidR="005446C5" w:rsidP="005446C5" w:rsidRDefault="005446C5" w14:paraId="0BF9D042" w14:textId="5BDE7439">
      <w:pPr>
        <w:jc w:val="both"/>
        <w:rPr>
          <w:b/>
        </w:rPr>
      </w:pPr>
      <w:r>
        <w:rPr>
          <w:b/>
        </w:rPr>
        <w:t>Every</w:t>
      </w:r>
      <w:r>
        <w:t xml:space="preserve"> </w:t>
      </w:r>
      <w:r>
        <w:rPr>
          <w:b/>
        </w:rPr>
        <w:t>third</w:t>
      </w:r>
      <w:r>
        <w:t xml:space="preserve"> day they </w:t>
      </w:r>
      <w:r>
        <w:rPr>
          <w:b/>
        </w:rPr>
        <w:t>eat</w:t>
      </w:r>
      <w:r>
        <w:t xml:space="preserve">, which </w:t>
      </w:r>
      <w:r>
        <w:rPr>
          <w:b/>
        </w:rPr>
        <w:t xml:space="preserve">reduces their food supplies </w:t>
      </w:r>
      <w:r w:rsidR="00C41335">
        <w:rPr>
          <w:b/>
        </w:rPr>
        <w:t xml:space="preserve">(all food they have) </w:t>
      </w:r>
      <w:r>
        <w:rPr>
          <w:b/>
        </w:rPr>
        <w:t>by the following amount:</w:t>
      </w:r>
    </w:p>
    <w:p w:rsidR="005446C5" w:rsidP="005446C5" w:rsidRDefault="005446C5" w14:paraId="09B73565" w14:textId="30371682">
      <w:pPr>
        <w:jc w:val="both"/>
      </w:pPr>
      <w:r>
        <w:rPr>
          <w:rStyle w:val="CodeChar"/>
        </w:rPr>
        <w:t>{currentFood} / {countOfPeople}</w:t>
      </w:r>
      <w:r>
        <w:rPr>
          <w:rFonts w:ascii="Consolas" w:hAnsi="Consolas"/>
          <w:sz w:val="20"/>
        </w:rPr>
        <w:t xml:space="preserve"> </w:t>
      </w:r>
      <w:r>
        <w:t xml:space="preserve">and at the same time </w:t>
      </w:r>
      <w:r>
        <w:rPr>
          <w:b/>
        </w:rPr>
        <w:t>raises</w:t>
      </w:r>
      <w:r>
        <w:t xml:space="preserve"> their group</w:t>
      </w:r>
      <w:r w:rsidR="00245843">
        <w:t>'</w:t>
      </w:r>
      <w:r>
        <w:t xml:space="preserve">s </w:t>
      </w:r>
      <w:r>
        <w:rPr>
          <w:b/>
        </w:rPr>
        <w:t>energy</w:t>
      </w:r>
      <w:r>
        <w:t xml:space="preserve"> by </w:t>
      </w:r>
      <w:r>
        <w:rPr>
          <w:b/>
        </w:rPr>
        <w:t>10%</w:t>
      </w:r>
      <w:r>
        <w:t>.</w:t>
      </w:r>
    </w:p>
    <w:p w:rsidRPr="00245843" w:rsidR="005446C5" w:rsidP="005446C5" w:rsidRDefault="005446C5" w14:paraId="548806C2" w14:textId="77777777">
      <w:pPr>
        <w:jc w:val="both"/>
        <w:rPr>
          <w:rFonts w:ascii="Consolas" w:hAnsi="Consolas"/>
          <w:b/>
          <w:bCs/>
          <w:sz w:val="20"/>
        </w:rPr>
      </w:pPr>
      <w:r w:rsidRPr="00245843">
        <w:rPr>
          <w:b/>
          <w:bCs/>
        </w:rPr>
        <w:t>The chopping of wood, the drinking of water, and the eating happen in the order above.</w:t>
      </w:r>
    </w:p>
    <w:p w:rsidR="005446C5" w:rsidP="005446C5" w:rsidRDefault="005446C5" w14:paraId="01781A9F" w14:textId="77777777">
      <w:pPr>
        <w:jc w:val="both"/>
      </w:pPr>
      <w:r>
        <w:t xml:space="preserve">If they have </w:t>
      </w:r>
      <w:r>
        <w:rPr>
          <w:b/>
        </w:rPr>
        <w:t>enough</w:t>
      </w:r>
      <w:r>
        <w:t xml:space="preserve"> </w:t>
      </w:r>
      <w:r>
        <w:rPr>
          <w:b/>
        </w:rPr>
        <w:t>energy</w:t>
      </w:r>
      <w:r>
        <w:t xml:space="preserve"> to finish the quest, print the following message:</w:t>
      </w:r>
    </w:p>
    <w:p w:rsidR="005446C5" w:rsidP="005446C5" w:rsidRDefault="005446C5" w14:paraId="77A1E694" w14:textId="77777777">
      <w:pPr>
        <w:pStyle w:val="Code"/>
      </w:pPr>
      <w:r>
        <w:t>"You are ready for the quest. You will be left with - {energyLevel} energy!"</w:t>
      </w:r>
    </w:p>
    <w:p w:rsidR="005446C5" w:rsidP="005446C5" w:rsidRDefault="005446C5" w14:paraId="1917AB0A" w14:textId="4C67438E">
      <w:pPr>
        <w:jc w:val="both"/>
      </w:pPr>
      <w:r>
        <w:t xml:space="preserve">If they </w:t>
      </w:r>
      <w:r>
        <w:rPr>
          <w:b/>
        </w:rPr>
        <w:t>run out of energy</w:t>
      </w:r>
      <w:r w:rsidRPr="00245843" w:rsidR="00245843">
        <w:rPr>
          <w:bCs/>
        </w:rPr>
        <w:t>,</w:t>
      </w:r>
      <w:r>
        <w:t xml:space="preserve"> print the following message and the </w:t>
      </w:r>
      <w:r>
        <w:rPr>
          <w:b/>
        </w:rPr>
        <w:t>food</w:t>
      </w:r>
      <w:r>
        <w:t xml:space="preserve"> and </w:t>
      </w:r>
      <w:r>
        <w:rPr>
          <w:b/>
        </w:rPr>
        <w:t xml:space="preserve">water </w:t>
      </w:r>
      <w:r>
        <w:t xml:space="preserve">they were left with </w:t>
      </w:r>
      <w:r>
        <w:rPr>
          <w:b/>
        </w:rPr>
        <w:t>before</w:t>
      </w:r>
      <w:r>
        <w:t xml:space="preserve"> they ran out of energy: </w:t>
      </w:r>
    </w:p>
    <w:p w:rsidR="005446C5" w:rsidP="005446C5" w:rsidRDefault="005446C5" w14:paraId="3C09539C" w14:textId="77777777">
      <w:pPr>
        <w:pStyle w:val="Code"/>
      </w:pPr>
      <w:r>
        <w:t>"You will run out of energy. You will be left with {food} food and {water} water."</w:t>
      </w:r>
    </w:p>
    <w:p w:rsidR="005446C5" w:rsidP="00B306ED" w:rsidRDefault="005446C5" w14:paraId="4CD94B42" w14:textId="77777777">
      <w:pPr>
        <w:pStyle w:val="Heading3"/>
      </w:pPr>
      <w:r>
        <w:t>Input / Constraints</w:t>
      </w:r>
    </w:p>
    <w:p w:rsidR="005446C5" w:rsidP="6CA26338" w:rsidRDefault="005446C5" w14:paraId="4728F6AC" w14:textId="7BF8B595">
      <w:pPr>
        <w:pStyle w:val="ListParagraph"/>
        <w:numPr>
          <w:ilvl w:val="0"/>
          <w:numId w:val="41"/>
        </w:numPr>
        <w:ind w:left="540"/>
        <w:jc w:val="both"/>
        <w:rPr>
          <w:b w:val="1"/>
          <w:bCs w:val="1"/>
        </w:rPr>
      </w:pPr>
      <w:r w:rsidRPr="6CA26338" w:rsidR="005446C5">
        <w:rPr>
          <w:b w:val="1"/>
          <w:bCs w:val="1"/>
        </w:rPr>
        <w:t>On the 1</w:t>
      </w:r>
      <w:r w:rsidRPr="6CA26338" w:rsidR="005446C5">
        <w:rPr>
          <w:b w:val="1"/>
          <w:bCs w:val="1"/>
          <w:vertAlign w:val="superscript"/>
        </w:rPr>
        <w:t>st</w:t>
      </w:r>
      <w:r w:rsidRPr="6CA26338" w:rsidR="005446C5">
        <w:rPr>
          <w:b w:val="1"/>
          <w:bCs w:val="1"/>
        </w:rPr>
        <w:t xml:space="preserve"> line</w:t>
      </w:r>
      <w:r w:rsidR="005446C5">
        <w:rPr/>
        <w:t xml:space="preserve">, you </w:t>
      </w:r>
      <w:r w:rsidR="00245843">
        <w:rPr/>
        <w:t>will</w:t>
      </w:r>
      <w:r w:rsidR="005446C5">
        <w:rPr/>
        <w:t xml:space="preserve"> receive a number </w:t>
      </w:r>
      <w:r w:rsidRPr="6CA26338" w:rsidR="005446C5">
        <w:rPr>
          <w:b w:val="1"/>
          <w:bCs w:val="1"/>
        </w:rPr>
        <w:t>N</w:t>
      </w:r>
      <w:r w:rsidR="005446C5">
        <w:rPr/>
        <w:t xml:space="preserve"> - the days of the adventure – </w:t>
      </w:r>
      <w:r w:rsidRPr="6CA26338" w:rsidR="005446C5">
        <w:rPr>
          <w:b w:val="1"/>
          <w:bCs w:val="1"/>
        </w:rPr>
        <w:t>an integer</w:t>
      </w:r>
      <w:r w:rsidR="005446C5">
        <w:rPr/>
        <w:t xml:space="preserve"> in the range </w:t>
      </w:r>
      <w:r w:rsidRPr="6CA26338" w:rsidR="005446C5">
        <w:rPr>
          <w:b w:val="1"/>
          <w:bCs w:val="1"/>
        </w:rPr>
        <w:t>[1…100].</w:t>
      </w:r>
    </w:p>
    <w:p w:rsidR="005446C5" w:rsidP="005446C5" w:rsidRDefault="005446C5" w14:paraId="098BFA35" w14:textId="56AD0B6F">
      <w:pPr>
        <w:pStyle w:val="ListParagraph"/>
        <w:numPr>
          <w:ilvl w:val="0"/>
          <w:numId w:val="41"/>
        </w:numPr>
        <w:ind w:left="540"/>
        <w:jc w:val="both"/>
        <w:rPr/>
      </w:pPr>
      <w:r w:rsidRPr="6CA26338" w:rsidR="005446C5">
        <w:rPr>
          <w:b w:val="1"/>
          <w:bCs w:val="1"/>
        </w:rPr>
        <w:t>On the 2</w:t>
      </w:r>
      <w:r w:rsidRPr="6CA26338" w:rsidR="005446C5">
        <w:rPr>
          <w:b w:val="1"/>
          <w:bCs w:val="1"/>
          <w:vertAlign w:val="superscript"/>
        </w:rPr>
        <w:t>nd</w:t>
      </w:r>
      <w:r w:rsidRPr="6CA26338" w:rsidR="005446C5">
        <w:rPr>
          <w:b w:val="1"/>
          <w:bCs w:val="1"/>
        </w:rPr>
        <w:t xml:space="preserve"> line</w:t>
      </w:r>
      <w:r w:rsidR="005446C5">
        <w:rPr/>
        <w:t xml:space="preserve"> – the </w:t>
      </w:r>
      <w:r w:rsidR="00245843">
        <w:rPr/>
        <w:t>number</w:t>
      </w:r>
      <w:r w:rsidR="005446C5">
        <w:rPr/>
        <w:t xml:space="preserve"> of players – </w:t>
      </w:r>
      <w:r w:rsidRPr="6CA26338" w:rsidR="005446C5">
        <w:rPr>
          <w:b w:val="1"/>
          <w:bCs w:val="1"/>
        </w:rPr>
        <w:t xml:space="preserve">an integer </w:t>
      </w:r>
      <w:r w:rsidR="005446C5">
        <w:rPr/>
        <w:t xml:space="preserve">in the range </w:t>
      </w:r>
      <w:r w:rsidRPr="6CA26338" w:rsidR="005446C5">
        <w:rPr>
          <w:b w:val="1"/>
          <w:bCs w:val="1"/>
        </w:rPr>
        <w:t>[1 – 1000].</w:t>
      </w:r>
    </w:p>
    <w:p w:rsidR="005446C5" w:rsidP="005446C5" w:rsidRDefault="005446C5" w14:paraId="5A0A6EF0" w14:textId="77F3B180">
      <w:pPr>
        <w:pStyle w:val="ListParagraph"/>
        <w:numPr>
          <w:ilvl w:val="0"/>
          <w:numId w:val="41"/>
        </w:numPr>
        <w:ind w:left="540"/>
        <w:jc w:val="both"/>
        <w:rPr/>
      </w:pPr>
      <w:r w:rsidRPr="6CA26338" w:rsidR="005446C5">
        <w:rPr>
          <w:b w:val="1"/>
          <w:bCs w:val="1"/>
        </w:rPr>
        <w:t>On the 3</w:t>
      </w:r>
      <w:r w:rsidRPr="6CA26338" w:rsidR="005446C5">
        <w:rPr>
          <w:b w:val="1"/>
          <w:bCs w:val="1"/>
          <w:vertAlign w:val="superscript"/>
        </w:rPr>
        <w:t>rd</w:t>
      </w:r>
      <w:r w:rsidRPr="6CA26338" w:rsidR="005446C5">
        <w:rPr>
          <w:b w:val="1"/>
          <w:bCs w:val="1"/>
        </w:rPr>
        <w:t xml:space="preserve"> line</w:t>
      </w:r>
      <w:r w:rsidR="005446C5">
        <w:rPr/>
        <w:t xml:space="preserve"> - the group</w:t>
      </w:r>
      <w:r w:rsidR="00245843">
        <w:rPr/>
        <w:t>'</w:t>
      </w:r>
      <w:r w:rsidR="005446C5">
        <w:rPr/>
        <w:t xml:space="preserve">s energy – </w:t>
      </w:r>
      <w:r w:rsidRPr="6CA26338" w:rsidR="005446C5">
        <w:rPr>
          <w:b w:val="1"/>
          <w:bCs w:val="1"/>
        </w:rPr>
        <w:t xml:space="preserve">a real number </w:t>
      </w:r>
      <w:r w:rsidR="005446C5">
        <w:rPr/>
        <w:t xml:space="preserve">in the range </w:t>
      </w:r>
      <w:r w:rsidRPr="6CA26338" w:rsidR="005446C5">
        <w:rPr>
          <w:b w:val="1"/>
          <w:bCs w:val="1"/>
        </w:rPr>
        <w:t>[1 - 50000].</w:t>
      </w:r>
    </w:p>
    <w:p w:rsidR="005446C5" w:rsidP="005446C5" w:rsidRDefault="005446C5" w14:paraId="5D4EC30E" w14:textId="34F0B4B4">
      <w:pPr>
        <w:pStyle w:val="ListParagraph"/>
        <w:numPr>
          <w:ilvl w:val="0"/>
          <w:numId w:val="41"/>
        </w:numPr>
        <w:ind w:left="540"/>
        <w:jc w:val="both"/>
        <w:rPr/>
      </w:pPr>
      <w:r w:rsidRPr="6CA26338" w:rsidR="005446C5">
        <w:rPr>
          <w:b w:val="1"/>
          <w:bCs w:val="1"/>
        </w:rPr>
        <w:t>On the 4</w:t>
      </w:r>
      <w:r w:rsidRPr="6CA26338" w:rsidR="005446C5">
        <w:rPr>
          <w:b w:val="1"/>
          <w:bCs w:val="1"/>
          <w:vertAlign w:val="superscript"/>
        </w:rPr>
        <w:t>th</w:t>
      </w:r>
      <w:r w:rsidRPr="6CA26338" w:rsidR="005446C5">
        <w:rPr>
          <w:b w:val="1"/>
          <w:bCs w:val="1"/>
        </w:rPr>
        <w:t xml:space="preserve"> line</w:t>
      </w:r>
      <w:r w:rsidR="005446C5">
        <w:rPr/>
        <w:t xml:space="preserve"> – water per day for one person – </w:t>
      </w:r>
      <w:r w:rsidRPr="6CA26338" w:rsidR="005446C5">
        <w:rPr>
          <w:b w:val="1"/>
          <w:bCs w:val="1"/>
        </w:rPr>
        <w:t>a real number</w:t>
      </w:r>
      <w:r w:rsidR="005446C5">
        <w:rPr/>
        <w:t xml:space="preserve"> </w:t>
      </w:r>
      <w:r w:rsidRPr="6CA26338" w:rsidR="005446C5">
        <w:rPr>
          <w:b w:val="1"/>
          <w:bCs w:val="1"/>
        </w:rPr>
        <w:t>[0.00 – 1000.00].</w:t>
      </w:r>
    </w:p>
    <w:p w:rsidR="005446C5" w:rsidP="005446C5" w:rsidRDefault="005446C5" w14:paraId="319DD012" w14:textId="19C9969C">
      <w:pPr>
        <w:pStyle w:val="ListParagraph"/>
        <w:numPr>
          <w:ilvl w:val="0"/>
          <w:numId w:val="41"/>
        </w:numPr>
        <w:ind w:left="540"/>
        <w:jc w:val="both"/>
        <w:rPr/>
      </w:pPr>
      <w:r w:rsidRPr="6CA26338" w:rsidR="005446C5">
        <w:rPr>
          <w:b w:val="1"/>
          <w:bCs w:val="1"/>
        </w:rPr>
        <w:t>On the 5</w:t>
      </w:r>
      <w:r w:rsidRPr="6CA26338" w:rsidR="005446C5">
        <w:rPr>
          <w:b w:val="1"/>
          <w:bCs w:val="1"/>
          <w:vertAlign w:val="superscript"/>
        </w:rPr>
        <w:t>th</w:t>
      </w:r>
      <w:r w:rsidRPr="6CA26338" w:rsidR="005446C5">
        <w:rPr>
          <w:b w:val="1"/>
          <w:bCs w:val="1"/>
        </w:rPr>
        <w:t xml:space="preserve"> line</w:t>
      </w:r>
      <w:r w:rsidR="005446C5">
        <w:rPr/>
        <w:t xml:space="preserve"> – food per day for one person – </w:t>
      </w:r>
      <w:r w:rsidRPr="6CA26338" w:rsidR="005446C5">
        <w:rPr>
          <w:b w:val="1"/>
          <w:bCs w:val="1"/>
        </w:rPr>
        <w:t>a real number</w:t>
      </w:r>
      <w:r w:rsidR="005446C5">
        <w:rPr/>
        <w:t xml:space="preserve"> </w:t>
      </w:r>
      <w:r w:rsidRPr="6CA26338" w:rsidR="005446C5">
        <w:rPr>
          <w:b w:val="1"/>
          <w:bCs w:val="1"/>
        </w:rPr>
        <w:t>[0.00 – 1000.00].</w:t>
      </w:r>
    </w:p>
    <w:p w:rsidR="005446C5" w:rsidP="005446C5" w:rsidRDefault="005446C5" w14:paraId="0E44102B" w14:textId="5E12CF91">
      <w:pPr>
        <w:pStyle w:val="ListParagraph"/>
        <w:numPr>
          <w:ilvl w:val="0"/>
          <w:numId w:val="41"/>
        </w:numPr>
        <w:ind w:left="540"/>
        <w:jc w:val="both"/>
        <w:rPr/>
      </w:pPr>
      <w:r w:rsidR="005446C5">
        <w:rPr/>
        <w:t xml:space="preserve">On the next </w:t>
      </w:r>
      <w:r w:rsidRPr="6CA26338" w:rsidR="005446C5">
        <w:rPr>
          <w:b w:val="1"/>
          <w:bCs w:val="1"/>
        </w:rPr>
        <w:t>N</w:t>
      </w:r>
      <w:r w:rsidR="005446C5">
        <w:rPr/>
        <w:t xml:space="preserve"> lines – one for each of the days – the amount of </w:t>
      </w:r>
      <w:r w:rsidRPr="6CA26338" w:rsidR="005446C5">
        <w:rPr>
          <w:b w:val="1"/>
          <w:bCs w:val="1"/>
        </w:rPr>
        <w:t>energy loss</w:t>
      </w:r>
      <w:r w:rsidR="005446C5">
        <w:rPr/>
        <w:t xml:space="preserve">– </w:t>
      </w:r>
      <w:r w:rsidRPr="6CA26338" w:rsidR="005446C5">
        <w:rPr>
          <w:b w:val="1"/>
          <w:bCs w:val="1"/>
        </w:rPr>
        <w:t>a real number</w:t>
      </w:r>
      <w:r w:rsidR="005446C5">
        <w:rPr/>
        <w:t xml:space="preserve"> in the range </w:t>
      </w:r>
      <w:r w:rsidRPr="6CA26338" w:rsidR="005446C5">
        <w:rPr>
          <w:b w:val="1"/>
          <w:bCs w:val="1"/>
        </w:rPr>
        <w:t>[0.00 - 1000</w:t>
      </w:r>
      <w:r w:rsidRPr="6CA26338" w:rsidR="00245843">
        <w:rPr>
          <w:b w:val="1"/>
          <w:bCs w:val="1"/>
        </w:rPr>
        <w:t>.00</w:t>
      </w:r>
      <w:r w:rsidRPr="6CA26338" w:rsidR="005446C5">
        <w:rPr>
          <w:b w:val="1"/>
          <w:bCs w:val="1"/>
        </w:rPr>
        <w:t>].</w:t>
      </w:r>
    </w:p>
    <w:p w:rsidR="005446C5" w:rsidP="005446C5" w:rsidRDefault="005446C5" w14:paraId="642CFBFD" w14:textId="77777777">
      <w:pPr>
        <w:pStyle w:val="ListParagraph"/>
        <w:numPr>
          <w:ilvl w:val="0"/>
          <w:numId w:val="41"/>
        </w:numPr>
        <w:ind w:left="540"/>
        <w:jc w:val="both"/>
      </w:pPr>
      <w:r>
        <w:t xml:space="preserve">You will </w:t>
      </w:r>
      <w:r>
        <w:rPr>
          <w:b/>
        </w:rPr>
        <w:t>always</w:t>
      </w:r>
      <w:r>
        <w:t xml:space="preserve"> have </w:t>
      </w:r>
      <w:r>
        <w:rPr>
          <w:b/>
        </w:rPr>
        <w:t>enough</w:t>
      </w:r>
      <w:r>
        <w:t xml:space="preserve"> </w:t>
      </w:r>
      <w:r>
        <w:rPr>
          <w:b/>
        </w:rPr>
        <w:t>food</w:t>
      </w:r>
      <w:r>
        <w:t xml:space="preserve"> and </w:t>
      </w:r>
      <w:r>
        <w:rPr>
          <w:b/>
        </w:rPr>
        <w:t>water</w:t>
      </w:r>
      <w:r>
        <w:t>.</w:t>
      </w:r>
    </w:p>
    <w:p w:rsidRPr="00245843" w:rsidR="005446C5" w:rsidP="005446C5" w:rsidRDefault="005446C5" w14:paraId="2CCC05DB" w14:textId="77777777">
      <w:pPr>
        <w:pStyle w:val="Heading2"/>
        <w:numPr>
          <w:ilvl w:val="0"/>
          <w:numId w:val="0"/>
        </w:numPr>
        <w:ind w:left="360" w:hanging="360"/>
        <w:rPr>
          <w:b w:val="0"/>
          <w:bCs w:val="0"/>
        </w:rPr>
      </w:pPr>
      <w:r w:rsidRPr="00245843">
        <w:rPr>
          <w:rStyle w:val="Heading3Char"/>
          <w:b/>
          <w:bCs w:val="0"/>
        </w:rPr>
        <w:lastRenderedPageBreak/>
        <w:t>Output</w:t>
      </w:r>
    </w:p>
    <w:p w:rsidRPr="00B9336B" w:rsidR="00D027CD" w:rsidP="004931CB" w:rsidRDefault="00E323B8" w14:paraId="2EA7A6AF" w14:textId="7A30EF0D">
      <w:pPr>
        <w:pStyle w:val="ListParagraph"/>
        <w:numPr>
          <w:ilvl w:val="0"/>
          <w:numId w:val="42"/>
        </w:numPr>
        <w:spacing w:before="0" w:after="160" w:line="256" w:lineRule="auto"/>
        <w:jc w:val="both"/>
        <w:rPr>
          <w:rFonts w:cstheme="minorHAnsi"/>
        </w:rPr>
      </w:pPr>
      <w:r>
        <w:t>The final</w:t>
      </w:r>
      <w:r w:rsidR="005446C5">
        <w:t xml:space="preserve"> numbers should be </w:t>
      </w:r>
      <w:r w:rsidRPr="004931CB" w:rsidR="005446C5">
        <w:rPr>
          <w:b/>
        </w:rPr>
        <w:t>formatted</w:t>
      </w:r>
      <w:r w:rsidR="005446C5">
        <w:t xml:space="preserve"> to the </w:t>
      </w:r>
      <w:r w:rsidRPr="004931CB" w:rsidR="005446C5">
        <w:rPr>
          <w:b/>
        </w:rPr>
        <w:t>second</w:t>
      </w:r>
      <w:r w:rsidR="005446C5">
        <w:t xml:space="preserve"> </w:t>
      </w:r>
      <w:r w:rsidRPr="004931CB" w:rsidR="005446C5">
        <w:rPr>
          <w:b/>
        </w:rPr>
        <w:t>digit</w:t>
      </w:r>
      <w:r w:rsidR="005446C5">
        <w:t xml:space="preserve"> after the decimal separator</w:t>
      </w:r>
      <w:r w:rsidR="00B9336B">
        <w:rPr>
          <w:lang w:val="bg-BG"/>
        </w:rPr>
        <w:t>.</w:t>
      </w:r>
    </w:p>
    <w:p w:rsidR="005446C5" w:rsidP="00B306ED" w:rsidRDefault="005446C5" w14:paraId="13B7448B" w14:textId="77777777">
      <w:pPr>
        <w:pStyle w:val="Heading3"/>
      </w:pPr>
      <w:r>
        <w:t>Examples</w:t>
      </w:r>
    </w:p>
    <w:tbl>
      <w:tblPr>
        <w:tblW w:w="10348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185"/>
        <w:gridCol w:w="345"/>
        <w:gridCol w:w="8818"/>
      </w:tblGrid>
      <w:tr w:rsidR="005446C5" w:rsidTr="1EFBAD22" w14:paraId="5B31968C" w14:textId="77777777">
        <w:trPr>
          <w:trHeight w:val="444"/>
        </w:trPr>
        <w:tc>
          <w:tcPr>
            <w:tcW w:w="15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RDefault="005446C5" w14:paraId="78CD55E5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RDefault="005446C5" w14:paraId="78652461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446C5" w:rsidTr="1EFBAD22" w14:paraId="72811B0F" w14:textId="77777777">
        <w:trPr>
          <w:trHeight w:val="2340"/>
        </w:trPr>
        <w:tc>
          <w:tcPr>
            <w:tcW w:w="15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RDefault="005446C5" w14:paraId="186955B3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0</w:t>
            </w:r>
          </w:p>
          <w:p w:rsidR="005446C5" w:rsidRDefault="005446C5" w14:paraId="1C096987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7</w:t>
            </w:r>
          </w:p>
          <w:p w:rsidR="005446C5" w:rsidRDefault="005446C5" w14:paraId="30222E0B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035.5</w:t>
            </w:r>
          </w:p>
          <w:p w:rsidR="005446C5" w:rsidRDefault="005446C5" w14:paraId="2A4D3935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1.3</w:t>
            </w:r>
          </w:p>
          <w:p w:rsidR="005446C5" w:rsidRDefault="005446C5" w14:paraId="6F987E97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7.2</w:t>
            </w:r>
          </w:p>
          <w:p w:rsidR="005446C5" w:rsidRDefault="005446C5" w14:paraId="483D6CFA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942.3</w:t>
            </w:r>
          </w:p>
          <w:p w:rsidR="005446C5" w:rsidRDefault="005446C5" w14:paraId="778A920D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00.57</w:t>
            </w:r>
          </w:p>
          <w:p w:rsidR="005446C5" w:rsidRDefault="005446C5" w14:paraId="1A11F7C2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20.68</w:t>
            </w:r>
          </w:p>
          <w:p w:rsidR="005446C5" w:rsidRDefault="005446C5" w14:paraId="3E5A8AD8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40.87</w:t>
            </w:r>
          </w:p>
          <w:p w:rsidR="005446C5" w:rsidRDefault="005446C5" w14:paraId="328D513E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05.99</w:t>
            </w:r>
          </w:p>
          <w:p w:rsidR="005446C5" w:rsidRDefault="005446C5" w14:paraId="72728A04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630.3</w:t>
            </w:r>
          </w:p>
          <w:p w:rsidR="005446C5" w:rsidRDefault="005446C5" w14:paraId="2F25BB22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784.20</w:t>
            </w:r>
          </w:p>
          <w:p w:rsidR="005446C5" w:rsidRDefault="005446C5" w14:paraId="5588CE9B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21.21</w:t>
            </w:r>
          </w:p>
          <w:p w:rsidR="005446C5" w:rsidRDefault="005446C5" w14:paraId="7C6B068B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456.8</w:t>
            </w:r>
          </w:p>
          <w:p w:rsidR="005446C5" w:rsidRDefault="005446C5" w14:paraId="30E6F477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30</w:t>
            </w:r>
          </w:p>
        </w:tc>
        <w:tc>
          <w:tcPr>
            <w:tcW w:w="88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RDefault="005446C5" w14:paraId="273D3759" w14:textId="77777777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You are ready for the quest. You will be left with - 658.72 energy!</w:t>
            </w:r>
          </w:p>
        </w:tc>
      </w:tr>
      <w:tr w:rsidR="005446C5" w:rsidTr="1EFBAD22" w14:paraId="0ED00002" w14:textId="77777777">
        <w:trPr>
          <w:trHeight w:val="348"/>
        </w:trPr>
        <w:tc>
          <w:tcPr>
            <w:tcW w:w="1034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RDefault="005446C5" w14:paraId="5DF80476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446C5" w:rsidTr="1EFBAD22" w14:paraId="6C76C5B4" w14:textId="77777777">
        <w:trPr>
          <w:trHeight w:val="1980"/>
        </w:trPr>
        <w:tc>
          <w:tcPr>
            <w:tcW w:w="1034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RDefault="005446C5" w14:paraId="5C9CF7BC" w14:textId="0D70878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day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10</w:t>
            </w:r>
            <w:r w:rsidR="00245843">
              <w:rPr>
                <w:rFonts w:eastAsia="Times New Roman" w:cstheme="minorHAnsi"/>
                <w:b/>
                <w:color w:val="000000" w:themeColor="text1"/>
                <w:lang w:eastAsia="bg-BG"/>
              </w:rPr>
              <w:t>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player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7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energy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of the whol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group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is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5035.5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We receive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water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food</w:t>
            </w:r>
            <w:r w:rsidR="00245843">
              <w:rPr>
                <w:rFonts w:eastAsia="Times New Roman" w:cstheme="minorHAnsi"/>
                <w:b/>
                <w:color w:val="000000" w:themeColor="text1"/>
                <w:lang w:eastAsia="bg-BG"/>
              </w:rPr>
              <w:t>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we can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calculate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the needed amount of both for the whole quest:</w:t>
            </w:r>
          </w:p>
          <w:p w:rsidR="005446C5" w:rsidRDefault="00245843" w14:paraId="0CD8CB2E" w14:textId="42E488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 xml:space="preserve">Total water: </w:t>
            </w:r>
            <w:r w:rsidR="005446C5">
              <w:rPr>
                <w:rFonts w:eastAsia="Times New Roman" w:cstheme="minorHAnsi"/>
                <w:b/>
                <w:color w:val="000000" w:themeColor="text1"/>
                <w:lang w:eastAsia="bg-BG"/>
              </w:rPr>
              <w:t>10 * 7 * 11.3 = 791</w:t>
            </w:r>
          </w:p>
          <w:p w:rsidR="005446C5" w:rsidRDefault="00245843" w14:paraId="73F75C0E" w14:textId="423CA78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 xml:space="preserve">Total food: </w:t>
            </w:r>
            <w:r w:rsidR="005446C5">
              <w:rPr>
                <w:rFonts w:eastAsia="Times New Roman" w:cstheme="minorHAnsi"/>
                <w:b/>
                <w:color w:val="000000" w:themeColor="text1"/>
                <w:lang w:eastAsia="bg-BG"/>
              </w:rPr>
              <w:t>10 * 7 * 7.2 = 504</w:t>
            </w:r>
          </w:p>
          <w:p w:rsidRPr="00245843" w:rsidR="005446C5" w:rsidRDefault="00245843" w14:paraId="7B175487" w14:textId="6A5569B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he energy lost o</w:t>
            </w:r>
            <w:r w:rsidR="005446C5">
              <w:rPr>
                <w:rFonts w:cstheme="minorHAnsi"/>
                <w:color w:val="000000" w:themeColor="text1"/>
              </w:rPr>
              <w:t>n the first day: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5446C5">
              <w:rPr>
                <w:rFonts w:cstheme="minorHAnsi"/>
                <w:b/>
                <w:color w:val="000000" w:themeColor="text1"/>
              </w:rPr>
              <w:t>5035.5 – 942.3 = 4093.2</w:t>
            </w:r>
          </w:p>
          <w:p w:rsidR="00245843" w:rsidRDefault="005446C5" w14:paraId="79FDD7B9" w14:textId="622BC5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</w:t>
            </w:r>
            <w:r w:rsidR="00245843">
              <w:rPr>
                <w:rFonts w:cstheme="minorHAnsi"/>
                <w:color w:val="000000" w:themeColor="text1"/>
              </w:rPr>
              <w:t>the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secon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</w:t>
            </w:r>
            <w:r>
              <w:rPr>
                <w:rFonts w:cstheme="minorHAnsi"/>
                <w:b/>
                <w:color w:val="000000" w:themeColor="text1"/>
              </w:rPr>
              <w:t>3772.26</w:t>
            </w:r>
            <w:r w:rsidR="00245843">
              <w:rPr>
                <w:rFonts w:cstheme="minorHAnsi"/>
                <w:b/>
                <w:color w:val="000000" w:themeColor="text1"/>
              </w:rPr>
              <w:t>,</w:t>
            </w:r>
            <w:r>
              <w:rPr>
                <w:rFonts w:cstheme="minorHAnsi"/>
                <w:color w:val="000000" w:themeColor="text1"/>
              </w:rPr>
              <w:t xml:space="preserve"> and the water will become </w:t>
            </w:r>
            <w:r>
              <w:rPr>
                <w:rFonts w:cstheme="minorHAnsi"/>
                <w:b/>
                <w:color w:val="000000" w:themeColor="text1"/>
              </w:rPr>
              <w:t>553.7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:rsidR="00245843" w:rsidRDefault="005446C5" w14:paraId="326CEE74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</w:t>
            </w:r>
            <w:r w:rsidR="00245843">
              <w:rPr>
                <w:rFonts w:cstheme="minorHAnsi"/>
                <w:color w:val="000000" w:themeColor="text1"/>
              </w:rPr>
              <w:t>the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</w:rPr>
              <w:t>thir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- </w:t>
            </w:r>
            <w:r>
              <w:rPr>
                <w:rFonts w:cstheme="minorHAnsi"/>
                <w:b/>
                <w:color w:val="000000" w:themeColor="text1"/>
              </w:rPr>
              <w:t>3576.74</w:t>
            </w:r>
            <w:r>
              <w:rPr>
                <w:rFonts w:cstheme="minorHAnsi"/>
                <w:color w:val="000000" w:themeColor="text1"/>
              </w:rPr>
              <w:t xml:space="preserve"> and the food </w:t>
            </w:r>
            <w:r>
              <w:rPr>
                <w:rFonts w:cstheme="minorHAnsi"/>
                <w:b/>
                <w:color w:val="000000" w:themeColor="text1"/>
              </w:rPr>
              <w:t>432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:rsidR="005446C5" w:rsidP="6E90858B" w:rsidRDefault="005446C5" w14:paraId="4912ACAA" w14:textId="2485DCA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Calibri" w:cstheme="minorAscii"/>
              </w:rPr>
            </w:pPr>
            <w:r w:rsidRPr="0D4BB138" w:rsidR="005446C5">
              <w:rPr>
                <w:rFonts w:cs="Calibri" w:cstheme="minorAscii"/>
                <w:color w:val="000000" w:themeColor="text1" w:themeTint="FF" w:themeShade="FF"/>
              </w:rPr>
              <w:t xml:space="preserve">Make </w:t>
            </w:r>
            <w:r w:rsidRPr="0D4BB138" w:rsidR="412C59DE">
              <w:rPr>
                <w:rFonts w:cs="Calibri" w:cstheme="minorAscii"/>
                <w:color w:val="000000" w:themeColor="text1" w:themeTint="FF" w:themeShade="FF"/>
              </w:rPr>
              <w:t>all</w:t>
            </w:r>
            <w:r w:rsidRPr="0D4BB138" w:rsidR="005446C5">
              <w:rPr>
                <w:rFonts w:cs="Calibri" w:cstheme="minorAscii"/>
                <w:color w:val="000000" w:themeColor="text1" w:themeTint="FF" w:themeShade="FF"/>
              </w:rPr>
              <w:t xml:space="preserve"> the calculations</w:t>
            </w:r>
            <w:r w:rsidRPr="0D4BB138" w:rsidR="00245843">
              <w:rPr>
                <w:rFonts w:cs="Calibri" w:cstheme="minorAscii"/>
                <w:color w:val="000000" w:themeColor="text1" w:themeTint="FF" w:themeShade="FF"/>
              </w:rPr>
              <w:t>,</w:t>
            </w:r>
            <w:r w:rsidRPr="0D4BB138" w:rsidR="005446C5">
              <w:rPr>
                <w:rFonts w:cs="Calibri" w:cstheme="minorAscii"/>
                <w:color w:val="000000" w:themeColor="text1" w:themeTint="FF" w:themeShade="FF"/>
              </w:rPr>
              <w:t xml:space="preserve"> and in the end, you must have </w:t>
            </w:r>
            <w:r w:rsidRPr="0D4BB138" w:rsidR="005446C5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658.7</w:t>
            </w:r>
            <w:r w:rsidRPr="0D4BB138" w:rsidR="65FC9973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2</w:t>
            </w:r>
            <w:r w:rsidRPr="0D4BB138" w:rsidR="005446C5">
              <w:rPr>
                <w:rFonts w:cs="Calibri" w:cstheme="minorAscii"/>
                <w:color w:val="000000" w:themeColor="text1" w:themeTint="FF" w:themeShade="FF"/>
              </w:rPr>
              <w:t xml:space="preserve"> energy left and </w:t>
            </w:r>
            <w:r w:rsidRPr="0D4BB138" w:rsidR="005446C5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132.94</w:t>
            </w:r>
            <w:r w:rsidRPr="0D4BB138" w:rsidR="005446C5">
              <w:rPr>
                <w:rFonts w:cs="Calibri" w:cstheme="minorAscii"/>
                <w:color w:val="000000" w:themeColor="text1" w:themeTint="FF" w:themeShade="FF"/>
              </w:rPr>
              <w:t xml:space="preserve"> water</w:t>
            </w:r>
            <w:r w:rsidRPr="0D4BB138" w:rsidR="00245843">
              <w:rPr>
                <w:rFonts w:cs="Calibri" w:cstheme="minorAscii"/>
                <w:color w:val="000000" w:themeColor="text1" w:themeTint="FF" w:themeShade="FF"/>
              </w:rPr>
              <w:t>,</w:t>
            </w:r>
            <w:r w:rsidRPr="0D4BB138" w:rsidR="005446C5">
              <w:rPr>
                <w:rFonts w:cs="Calibri" w:cstheme="minorAscii"/>
                <w:color w:val="000000" w:themeColor="text1" w:themeTint="FF" w:themeShade="FF"/>
              </w:rPr>
              <w:t xml:space="preserve"> and </w:t>
            </w:r>
            <w:r w:rsidRPr="0D4BB138" w:rsidR="005446C5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317.39</w:t>
            </w:r>
            <w:r w:rsidRPr="0D4BB138" w:rsidR="005446C5">
              <w:rPr>
                <w:rFonts w:cs="Calibri" w:cstheme="minorAscii"/>
                <w:color w:val="000000" w:themeColor="text1" w:themeTint="FF" w:themeShade="FF"/>
              </w:rPr>
              <w:t xml:space="preserve"> food left. </w:t>
            </w:r>
          </w:p>
        </w:tc>
      </w:tr>
      <w:tr w:rsidR="005446C5" w:rsidTr="1EFBAD22" w14:paraId="041820B0" w14:textId="77777777">
        <w:trPr>
          <w:trHeight w:val="359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RDefault="005446C5" w14:paraId="3A39E796" w14:textId="443F068E">
            <w:pPr>
              <w:spacing w:line="360" w:lineRule="auto"/>
              <w:jc w:val="center"/>
              <w:rPr>
                <w:rFonts w:ascii="Consolas" w:hAnsi="Consolas" w:eastAsia="Calibri" w:cs="Times New Roman"/>
                <w:noProof/>
              </w:rPr>
            </w:pPr>
            <w:r>
              <w:br w:type="page"/>
            </w:r>
            <w:r>
              <w:rPr>
                <w:b/>
              </w:rPr>
              <w:t>Input</w:t>
            </w:r>
          </w:p>
        </w:tc>
        <w:tc>
          <w:tcPr>
            <w:tcW w:w="916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RDefault="005446C5" w14:paraId="5A763690" w14:textId="77777777">
            <w:pPr>
              <w:spacing w:line="360" w:lineRule="auto"/>
              <w:jc w:val="center"/>
              <w:rPr>
                <w:rFonts w:ascii="Consolas" w:hAnsi="Consolas" w:eastAsia="Calibri" w:cs="Times New Roman"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5446C5" w:rsidTr="1EFBAD22" w14:paraId="006FB4F7" w14:textId="77777777">
        <w:trPr>
          <w:trHeight w:val="2340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RDefault="005446C5" w14:paraId="2CAAA268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12</w:t>
            </w:r>
          </w:p>
          <w:p w:rsidR="005446C5" w:rsidRDefault="005446C5" w14:paraId="2925388A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6</w:t>
            </w:r>
          </w:p>
          <w:p w:rsidR="005446C5" w:rsidRDefault="005446C5" w14:paraId="13F6C7EC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4430</w:t>
            </w:r>
          </w:p>
          <w:p w:rsidR="005446C5" w:rsidRDefault="005446C5" w14:paraId="7D606EA4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9.8</w:t>
            </w:r>
          </w:p>
          <w:p w:rsidR="005446C5" w:rsidRDefault="005446C5" w14:paraId="77817579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.5</w:t>
            </w:r>
          </w:p>
          <w:p w:rsidR="005446C5" w:rsidRDefault="005446C5" w14:paraId="3C849260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620.3</w:t>
            </w:r>
          </w:p>
          <w:p w:rsidR="005446C5" w:rsidRDefault="005446C5" w14:paraId="44F04A9C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840.2</w:t>
            </w:r>
          </w:p>
          <w:p w:rsidR="005446C5" w:rsidRDefault="005446C5" w14:paraId="516B256D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960.1</w:t>
            </w:r>
          </w:p>
          <w:p w:rsidR="005446C5" w:rsidRDefault="005446C5" w14:paraId="1687AFE0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220</w:t>
            </w:r>
          </w:p>
          <w:p w:rsidR="005446C5" w:rsidRDefault="005446C5" w14:paraId="6E72DFB7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40</w:t>
            </w:r>
          </w:p>
          <w:p w:rsidR="005446C5" w:rsidRDefault="005446C5" w14:paraId="47FD6A4A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674</w:t>
            </w:r>
          </w:p>
          <w:p w:rsidR="005446C5" w:rsidRDefault="005446C5" w14:paraId="5FE367A1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65</w:t>
            </w:r>
          </w:p>
          <w:p w:rsidR="005446C5" w:rsidRDefault="005446C5" w14:paraId="320B8805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45.5</w:t>
            </w:r>
          </w:p>
          <w:p w:rsidR="005446C5" w:rsidRDefault="005446C5" w14:paraId="7F6DFD4E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212</w:t>
            </w:r>
          </w:p>
          <w:p w:rsidR="005446C5" w:rsidRDefault="005446C5" w14:paraId="399BA334" w14:textId="0D2F92C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1EFBAD22" w:rsidR="005446C5">
              <w:rPr>
                <w:rFonts w:ascii="Consolas" w:hAnsi="Consolas" w:eastAsia="Calibri" w:cs="Times New Roman"/>
                <w:noProof/>
              </w:rPr>
              <w:t>412.1</w:t>
            </w:r>
            <w:r w:rsidRPr="1EFBAD22" w:rsidR="04DEC2EF">
              <w:rPr>
                <w:rFonts w:ascii="Consolas" w:hAnsi="Consolas" w:eastAsia="Calibri" w:cs="Times New Roman"/>
                <w:noProof/>
              </w:rPr>
              <w:t>2</w:t>
            </w:r>
          </w:p>
          <w:p w:rsidR="005446C5" w:rsidRDefault="005446C5" w14:paraId="22D0E420" w14:textId="7777777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258</w:t>
            </w:r>
          </w:p>
          <w:p w:rsidR="005446C5" w:rsidRDefault="005446C5" w14:paraId="42CC581F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496</w:t>
            </w:r>
          </w:p>
        </w:tc>
        <w:tc>
          <w:tcPr>
            <w:tcW w:w="916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RDefault="005446C5" w14:paraId="345D7574" w14:textId="77777777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You will run out of energy. You will be left with 229.17 food and 118.59 water.</w:t>
            </w:r>
          </w:p>
        </w:tc>
      </w:tr>
    </w:tbl>
    <w:p w:rsidR="005446C5" w:rsidP="00B306ED" w:rsidRDefault="005446C5" w14:paraId="577000B6" w14:textId="1F40A016">
      <w:pPr>
        <w:pStyle w:val="Heading3"/>
      </w:pPr>
      <w:r w:rsidR="005446C5">
        <w:rPr/>
        <w:t xml:space="preserve">JS </w:t>
      </w:r>
      <w:r w:rsidR="223DE053">
        <w:rPr/>
        <w:t>Examples</w:t>
      </w:r>
    </w:p>
    <w:p w:rsidRPr="005446C5" w:rsidR="005446C5" w:rsidP="005446C5" w:rsidRDefault="005446C5" w14:paraId="17AF0486" w14:textId="150A9E73">
      <w:r>
        <w:t xml:space="preserve">The input will be provided as an </w:t>
      </w:r>
      <w:r w:rsidRPr="0081341C">
        <w:rPr>
          <w:bCs/>
        </w:rPr>
        <w:t>array of strings</w:t>
      </w:r>
      <w:r w:rsidR="0081341C">
        <w:rPr>
          <w:bCs/>
        </w:rPr>
        <w:t>.</w:t>
      </w:r>
    </w:p>
    <w:tbl>
      <w:tblPr>
        <w:tblW w:w="1033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530"/>
        <w:gridCol w:w="8805"/>
      </w:tblGrid>
      <w:tr w:rsidR="005446C5" w:rsidTr="6CA26338" w14:paraId="7057533D" w14:textId="77777777">
        <w:trPr>
          <w:trHeight w:val="444"/>
        </w:trPr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P="00DD7072" w:rsidRDefault="005446C5" w14:paraId="7ED82AF8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P="00DD7072" w:rsidRDefault="005446C5" w14:paraId="45F558AA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446C5" w:rsidTr="6CA26338" w14:paraId="14F23AFF" w14:textId="77777777">
        <w:trPr>
          <w:trHeight w:val="2340"/>
        </w:trPr>
        <w:tc>
          <w:tcPr>
            <w:tcW w:w="15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P="00DD7072" w:rsidRDefault="005446C5" w14:paraId="61213110" w14:textId="1E945098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(["10",</w:t>
            </w:r>
          </w:p>
          <w:p w:rsidR="005446C5" w:rsidP="00DD7072" w:rsidRDefault="005446C5" w14:paraId="51640DDA" w14:textId="6C14270F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7",</w:t>
            </w:r>
          </w:p>
          <w:p w:rsidR="005446C5" w:rsidP="00DD7072" w:rsidRDefault="005446C5" w14:paraId="06743246" w14:textId="0634B69D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5035.5",</w:t>
            </w:r>
          </w:p>
          <w:p w:rsidR="005446C5" w:rsidP="00DD7072" w:rsidRDefault="005446C5" w14:paraId="32B9653F" w14:textId="6947E68C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11.3",</w:t>
            </w:r>
          </w:p>
          <w:p w:rsidR="005446C5" w:rsidP="00DD7072" w:rsidRDefault="005446C5" w14:paraId="0D6DF61C" w14:textId="57EE3360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7.2",</w:t>
            </w:r>
          </w:p>
          <w:p w:rsidR="005446C5" w:rsidP="00DD7072" w:rsidRDefault="005446C5" w14:paraId="4E8749F1" w14:textId="71A4F505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942.3",</w:t>
            </w:r>
          </w:p>
          <w:p w:rsidR="005446C5" w:rsidP="00DD7072" w:rsidRDefault="005446C5" w14:paraId="372C7E1D" w14:textId="4742568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500.57",</w:t>
            </w:r>
          </w:p>
          <w:p w:rsidR="005446C5" w:rsidP="00DD7072" w:rsidRDefault="005446C5" w14:paraId="40EEF707" w14:textId="7531A01C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520.68",</w:t>
            </w:r>
          </w:p>
          <w:p w:rsidR="005446C5" w:rsidP="00DD7072" w:rsidRDefault="005446C5" w14:paraId="2A878EE0" w14:textId="00901015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540.87",</w:t>
            </w:r>
          </w:p>
          <w:p w:rsidR="005446C5" w:rsidP="00DD7072" w:rsidRDefault="005446C5" w14:paraId="2D80FE38" w14:textId="07B5D9D2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"505.99",</w:t>
            </w:r>
          </w:p>
          <w:p w:rsidR="005446C5" w:rsidP="00DD7072" w:rsidRDefault="005446C5" w14:paraId="48A571D3" w14:textId="3F19DADD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630.3",</w:t>
            </w:r>
          </w:p>
          <w:p w:rsidR="005446C5" w:rsidP="00DD7072" w:rsidRDefault="005446C5" w14:paraId="0E0C906F" w14:textId="11EA60CC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784.20",</w:t>
            </w:r>
          </w:p>
          <w:p w:rsidR="005446C5" w:rsidP="00DD7072" w:rsidRDefault="005446C5" w14:paraId="130DB191" w14:textId="1EE7E9B6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21.21",</w:t>
            </w:r>
          </w:p>
          <w:p w:rsidR="005446C5" w:rsidP="00DD7072" w:rsidRDefault="005446C5" w14:paraId="0F61C6D8" w14:textId="4C9D8EF2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456.8",</w:t>
            </w:r>
          </w:p>
          <w:p w:rsidR="005446C5" w:rsidP="00DD7072" w:rsidRDefault="005446C5" w14:paraId="351604AA" w14:textId="346C072C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30"])</w:t>
            </w:r>
          </w:p>
        </w:tc>
        <w:tc>
          <w:tcPr>
            <w:tcW w:w="88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P="00DD7072" w:rsidRDefault="005446C5" w14:paraId="28BDD071" w14:textId="77777777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You are ready for the quest. You will be left with - 658.72 energy!</w:t>
            </w:r>
          </w:p>
        </w:tc>
      </w:tr>
      <w:tr w:rsidR="005446C5" w:rsidTr="6CA26338" w14:paraId="1A19A184" w14:textId="77777777">
        <w:trPr>
          <w:trHeight w:val="348"/>
        </w:trPr>
        <w:tc>
          <w:tcPr>
            <w:tcW w:w="103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P="00DD7072" w:rsidRDefault="005446C5" w14:paraId="2BCE081A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446C5" w:rsidTr="6CA26338" w14:paraId="2A736A51" w14:textId="77777777">
        <w:trPr>
          <w:trHeight w:val="1980"/>
        </w:trPr>
        <w:tc>
          <w:tcPr>
            <w:tcW w:w="10335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45843" w:rsidP="00245843" w:rsidRDefault="00245843" w14:paraId="56315C43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day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10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players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r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7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energy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of the whol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group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is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5035.5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. We receive the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water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food,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and we can </w:t>
            </w: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calculate</w:t>
            </w:r>
            <w:r>
              <w:rPr>
                <w:rFonts w:eastAsia="Times New Roman" w:cstheme="minorHAnsi"/>
                <w:color w:val="000000" w:themeColor="text1"/>
                <w:lang w:eastAsia="bg-BG"/>
              </w:rPr>
              <w:t xml:space="preserve"> the needed amount of both for the whole quest:</w:t>
            </w:r>
          </w:p>
          <w:p w:rsidR="00245843" w:rsidP="00245843" w:rsidRDefault="00245843" w14:paraId="3EAD51E7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Total water: 10 * 7 * 11.3 = 791</w:t>
            </w:r>
          </w:p>
          <w:p w:rsidR="00245843" w:rsidP="00245843" w:rsidRDefault="00245843" w14:paraId="1A2BE369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b/>
                <w:color w:val="000000" w:themeColor="text1"/>
                <w:lang w:eastAsia="bg-BG"/>
              </w:rPr>
            </w:pPr>
            <w:r>
              <w:rPr>
                <w:rFonts w:eastAsia="Times New Roman" w:cstheme="minorHAnsi"/>
                <w:b/>
                <w:color w:val="000000" w:themeColor="text1"/>
                <w:lang w:eastAsia="bg-BG"/>
              </w:rPr>
              <w:t>Total food: 10 * 7 * 7.2 = 504</w:t>
            </w:r>
          </w:p>
          <w:p w:rsidRPr="00245843" w:rsidR="00245843" w:rsidP="00245843" w:rsidRDefault="00245843" w14:paraId="20BFFA7A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energy lost on the first day: </w:t>
            </w:r>
            <w:r>
              <w:rPr>
                <w:rFonts w:cstheme="minorHAnsi"/>
                <w:b/>
                <w:color w:val="000000" w:themeColor="text1"/>
              </w:rPr>
              <w:t>5035.5 – 942.3 = 4093.2</w:t>
            </w:r>
          </w:p>
          <w:p w:rsidR="00245843" w:rsidP="00245843" w:rsidRDefault="00245843" w14:paraId="7FF8F129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the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secon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245843">
              <w:rPr>
                <w:rFonts w:cstheme="minorHAnsi"/>
                <w:b/>
                <w:bCs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</w:t>
            </w:r>
            <w:r>
              <w:rPr>
                <w:rFonts w:cstheme="minorHAnsi"/>
                <w:b/>
                <w:color w:val="000000" w:themeColor="text1"/>
              </w:rPr>
              <w:t>3772.26,</w:t>
            </w:r>
            <w:r>
              <w:rPr>
                <w:rFonts w:cstheme="minorHAnsi"/>
                <w:color w:val="000000" w:themeColor="text1"/>
              </w:rPr>
              <w:t xml:space="preserve"> and the water will become </w:t>
            </w:r>
            <w:r>
              <w:rPr>
                <w:rFonts w:cstheme="minorHAnsi"/>
                <w:b/>
                <w:color w:val="000000" w:themeColor="text1"/>
              </w:rPr>
              <w:t>553.7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:rsidR="00245843" w:rsidP="00245843" w:rsidRDefault="00245843" w14:paraId="0C489FBE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 first time we reach the </w:t>
            </w:r>
            <w:r>
              <w:rPr>
                <w:rFonts w:cstheme="minorHAnsi"/>
                <w:b/>
                <w:color w:val="000000" w:themeColor="text1"/>
              </w:rPr>
              <w:t>third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color w:val="000000" w:themeColor="text1"/>
              </w:rPr>
              <w:t>day</w:t>
            </w:r>
            <w:r>
              <w:rPr>
                <w:rFonts w:cstheme="minorHAnsi"/>
                <w:color w:val="000000" w:themeColor="text1"/>
              </w:rPr>
              <w:t xml:space="preserve">, the energy will become - </w:t>
            </w:r>
            <w:r>
              <w:rPr>
                <w:rFonts w:cstheme="minorHAnsi"/>
                <w:b/>
                <w:color w:val="000000" w:themeColor="text1"/>
              </w:rPr>
              <w:t>3576.74</w:t>
            </w:r>
            <w:r>
              <w:rPr>
                <w:rFonts w:cstheme="minorHAnsi"/>
                <w:color w:val="000000" w:themeColor="text1"/>
              </w:rPr>
              <w:t xml:space="preserve"> and the food </w:t>
            </w:r>
            <w:r>
              <w:rPr>
                <w:rFonts w:cstheme="minorHAnsi"/>
                <w:b/>
                <w:color w:val="000000" w:themeColor="text1"/>
              </w:rPr>
              <w:t>432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:rsidR="005446C5" w:rsidP="0D4BB138" w:rsidRDefault="00245843" w14:paraId="1FEEE27C" w14:textId="0862D81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cs="Calibri" w:cstheme="minorAscii"/>
              </w:rPr>
            </w:pPr>
            <w:r w:rsidRPr="0D4BB138" w:rsidR="00245843">
              <w:rPr>
                <w:rFonts w:cs="Calibri" w:cstheme="minorAscii"/>
                <w:color w:val="000000" w:themeColor="text1" w:themeTint="FF" w:themeShade="FF"/>
              </w:rPr>
              <w:t xml:space="preserve">Make all of the calculations, and in the end, you must have </w:t>
            </w:r>
            <w:r w:rsidRPr="0D4BB138" w:rsidR="00245843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658.7</w:t>
            </w:r>
            <w:r w:rsidRPr="0D4BB138" w:rsidR="3A7C84FE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2</w:t>
            </w:r>
            <w:r w:rsidRPr="0D4BB138" w:rsidR="00245843">
              <w:rPr>
                <w:rFonts w:cs="Calibri" w:cstheme="minorAscii"/>
                <w:color w:val="000000" w:themeColor="text1" w:themeTint="FF" w:themeShade="FF"/>
              </w:rPr>
              <w:t xml:space="preserve"> energy left and </w:t>
            </w:r>
            <w:r w:rsidRPr="0D4BB138" w:rsidR="00245843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132.94</w:t>
            </w:r>
            <w:r w:rsidRPr="0D4BB138" w:rsidR="00245843">
              <w:rPr>
                <w:rFonts w:cs="Calibri" w:cstheme="minorAscii"/>
                <w:color w:val="000000" w:themeColor="text1" w:themeTint="FF" w:themeShade="FF"/>
              </w:rPr>
              <w:t xml:space="preserve"> water, and </w:t>
            </w:r>
            <w:r w:rsidRPr="0D4BB138" w:rsidR="00245843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317.39</w:t>
            </w:r>
            <w:r w:rsidRPr="0D4BB138" w:rsidR="00245843">
              <w:rPr>
                <w:rFonts w:cs="Calibri" w:cstheme="minorAscii"/>
                <w:color w:val="000000" w:themeColor="text1" w:themeTint="FF" w:themeShade="FF"/>
              </w:rPr>
              <w:t xml:space="preserve"> food left.</w:t>
            </w:r>
          </w:p>
        </w:tc>
      </w:tr>
    </w:tbl>
    <w:p w:rsidR="005446C5" w:rsidP="005446C5" w:rsidRDefault="005446C5" w14:paraId="28C272E7" w14:textId="77777777">
      <w:pPr>
        <w:spacing w:before="0" w:after="200"/>
      </w:pPr>
      <w:r>
        <w:br w:type="page"/>
      </w:r>
    </w:p>
    <w:tbl>
      <w:tblPr>
        <w:tblW w:w="1038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1680"/>
        <w:gridCol w:w="8700"/>
      </w:tblGrid>
      <w:tr w:rsidR="005446C5" w:rsidTr="6CA26338" w14:paraId="0A43267A" w14:textId="77777777">
        <w:trPr>
          <w:trHeight w:val="359"/>
        </w:trPr>
        <w:tc>
          <w:tcPr>
            <w:tcW w:w="1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P="00DD7072" w:rsidRDefault="005446C5" w14:paraId="46BEDAB7" w14:textId="77777777">
            <w:pPr>
              <w:spacing w:line="360" w:lineRule="auto"/>
              <w:jc w:val="center"/>
              <w:rPr>
                <w:rFonts w:ascii="Consolas" w:hAnsi="Consolas" w:eastAsia="Calibri" w:cs="Times New Roman"/>
                <w:noProof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87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446C5" w:rsidP="00DD7072" w:rsidRDefault="005446C5" w14:paraId="22D96D4F" w14:textId="77777777">
            <w:pPr>
              <w:spacing w:line="360" w:lineRule="auto"/>
              <w:jc w:val="center"/>
              <w:rPr>
                <w:rFonts w:ascii="Consolas" w:hAnsi="Consolas" w:eastAsia="Calibri" w:cs="Times New Roman"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5446C5" w:rsidTr="6CA26338" w14:paraId="6828E8BE" w14:textId="77777777">
        <w:trPr>
          <w:trHeight w:val="2340"/>
        </w:trPr>
        <w:tc>
          <w:tcPr>
            <w:tcW w:w="1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P="00DD7072" w:rsidRDefault="005446C5" w14:paraId="4D27C154" w14:textId="6A1DE68B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(["12",</w:t>
            </w:r>
          </w:p>
          <w:p w:rsidR="005446C5" w:rsidP="00DD7072" w:rsidRDefault="005446C5" w14:paraId="09309766" w14:textId="0FC9F7FF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6",</w:t>
            </w:r>
          </w:p>
          <w:p w:rsidR="005446C5" w:rsidP="00DD7072" w:rsidRDefault="005446C5" w14:paraId="282CDC67" w14:textId="4A2D88FB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4430",</w:t>
            </w:r>
          </w:p>
          <w:p w:rsidR="005446C5" w:rsidP="00DD7072" w:rsidRDefault="005446C5" w14:paraId="5C1025AC" w14:textId="50623640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9.8",</w:t>
            </w:r>
          </w:p>
          <w:p w:rsidR="005446C5" w:rsidP="00DD7072" w:rsidRDefault="005446C5" w14:paraId="7282118C" w14:textId="3358F01A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5.5",</w:t>
            </w:r>
          </w:p>
          <w:p w:rsidR="005446C5" w:rsidP="00DD7072" w:rsidRDefault="005446C5" w14:paraId="02E80E71" w14:textId="748ECC14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620.3",</w:t>
            </w:r>
          </w:p>
          <w:p w:rsidR="005446C5" w:rsidP="00DD7072" w:rsidRDefault="005446C5" w14:paraId="1B7EABCB" w14:textId="74885C14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840.2",</w:t>
            </w:r>
          </w:p>
          <w:p w:rsidR="005446C5" w:rsidP="00DD7072" w:rsidRDefault="005446C5" w14:paraId="65913AB3" w14:textId="1E828F3E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960.1",</w:t>
            </w:r>
          </w:p>
          <w:p w:rsidR="005446C5" w:rsidP="00DD7072" w:rsidRDefault="005446C5" w14:paraId="0F85DF77" w14:textId="4176E048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220",</w:t>
            </w:r>
          </w:p>
          <w:p w:rsidR="005446C5" w:rsidP="00DD7072" w:rsidRDefault="005446C5" w14:paraId="1DDA8411" w14:textId="3D389040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40",</w:t>
            </w:r>
          </w:p>
          <w:p w:rsidR="005446C5" w:rsidP="00DD7072" w:rsidRDefault="005446C5" w14:paraId="63093D9D" w14:textId="0B0F7D06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674",</w:t>
            </w:r>
          </w:p>
          <w:p w:rsidR="005446C5" w:rsidP="00DD7072" w:rsidRDefault="005446C5" w14:paraId="748DAE23" w14:textId="5347AF56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65",</w:t>
            </w:r>
          </w:p>
          <w:p w:rsidR="005446C5" w:rsidP="00DD7072" w:rsidRDefault="005446C5" w14:paraId="7A5E6973" w14:textId="24BC9545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45.5",</w:t>
            </w:r>
          </w:p>
          <w:p w:rsidR="005446C5" w:rsidP="00DD7072" w:rsidRDefault="005446C5" w14:paraId="130060FC" w14:textId="1E726C80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212",</w:t>
            </w:r>
          </w:p>
          <w:p w:rsidR="005446C5" w:rsidP="00DD7072" w:rsidRDefault="005446C5" w14:paraId="10954EEF" w14:textId="292CB58F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412.12",</w:t>
            </w:r>
          </w:p>
          <w:p w:rsidR="005446C5" w:rsidP="00DD7072" w:rsidRDefault="005446C5" w14:paraId="4B01E0D2" w14:textId="6CA7CD47">
            <w:pPr>
              <w:spacing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258",</w:t>
            </w:r>
          </w:p>
          <w:p w:rsidR="005446C5" w:rsidP="00DD7072" w:rsidRDefault="005446C5" w14:paraId="221AA265" w14:textId="18F4C15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"496"])</w:t>
            </w:r>
          </w:p>
        </w:tc>
        <w:tc>
          <w:tcPr>
            <w:tcW w:w="87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446C5" w:rsidP="00DD7072" w:rsidRDefault="005446C5" w14:paraId="72D4C8D1" w14:textId="77777777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You will run out of energy. You will be left with 229.17 food and 118.59 water.</w:t>
            </w:r>
          </w:p>
        </w:tc>
      </w:tr>
    </w:tbl>
    <w:p w:rsidRPr="005446C5" w:rsidR="00640502" w:rsidP="005446C5" w:rsidRDefault="00640502" w14:paraId="592EBD29" w14:textId="51658AA2"/>
    <w:sectPr w:rsidRPr="005446C5" w:rsidR="00640502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164C" w:rsidP="008068A2" w:rsidRDefault="00F0164C" w14:paraId="73B9DD9E" w14:textId="77777777">
      <w:pPr>
        <w:spacing w:after="0" w:line="240" w:lineRule="auto"/>
      </w:pPr>
      <w:r>
        <w:separator/>
      </w:r>
    </w:p>
  </w:endnote>
  <w:endnote w:type="continuationSeparator" w:id="0">
    <w:p w:rsidR="00F0164C" w:rsidP="008068A2" w:rsidRDefault="00F0164C" w14:paraId="601FB06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7D59E97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2BD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2BD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7D59E97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2BD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2BD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164C" w:rsidP="008068A2" w:rsidRDefault="00F0164C" w14:paraId="249895D0" w14:textId="77777777">
      <w:pPr>
        <w:spacing w:after="0" w:line="240" w:lineRule="auto"/>
      </w:pPr>
      <w:r>
        <w:separator/>
      </w:r>
    </w:p>
  </w:footnote>
  <w:footnote w:type="continuationSeparator" w:id="0">
    <w:p w:rsidR="00F0164C" w:rsidP="008068A2" w:rsidRDefault="00F0164C" w14:paraId="0A0030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DD2A54"/>
    <w:multiLevelType w:val="hybridMultilevel"/>
    <w:tmpl w:val="1562B7B2"/>
    <w:lvl w:ilvl="0" w:tplc="0402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9A5790"/>
    <w:multiLevelType w:val="hybridMultilevel"/>
    <w:tmpl w:val="CD9C5B7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A86C3C"/>
    <w:multiLevelType w:val="hybridMultilevel"/>
    <w:tmpl w:val="850C9C7C"/>
    <w:lvl w:ilvl="0" w:tplc="7F4030A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DAA46632">
      <w:start w:val="1"/>
      <w:numFmt w:val="decimal"/>
      <w:lvlText w:val="Problem %1."/>
      <w:lvlJc w:val="left"/>
      <w:pPr>
        <w:ind w:left="5747" w:hanging="360"/>
      </w:pPr>
    </w:lvl>
    <w:lvl w:ilvl="1" w:tplc="0A281226">
      <w:start w:val="1"/>
      <w:numFmt w:val="lowerLetter"/>
      <w:lvlText w:val="%2."/>
      <w:lvlJc w:val="left"/>
      <w:pPr>
        <w:ind w:left="5050" w:hanging="360"/>
      </w:pPr>
    </w:lvl>
    <w:lvl w:ilvl="2" w:tplc="7E921C18">
      <w:start w:val="1"/>
      <w:numFmt w:val="lowerRoman"/>
      <w:lvlText w:val="%3."/>
      <w:lvlJc w:val="right"/>
      <w:pPr>
        <w:ind w:left="5770" w:hanging="180"/>
      </w:pPr>
    </w:lvl>
    <w:lvl w:ilvl="3" w:tplc="297CCC5C">
      <w:start w:val="1"/>
      <w:numFmt w:val="decimal"/>
      <w:lvlText w:val="%4."/>
      <w:lvlJc w:val="left"/>
      <w:pPr>
        <w:ind w:left="6490" w:hanging="360"/>
      </w:pPr>
    </w:lvl>
    <w:lvl w:ilvl="4" w:tplc="96E4237A">
      <w:start w:val="1"/>
      <w:numFmt w:val="lowerLetter"/>
      <w:lvlText w:val="%5."/>
      <w:lvlJc w:val="left"/>
      <w:pPr>
        <w:ind w:left="7210" w:hanging="360"/>
      </w:pPr>
    </w:lvl>
    <w:lvl w:ilvl="5" w:tplc="65A8625E">
      <w:start w:val="1"/>
      <w:numFmt w:val="lowerRoman"/>
      <w:lvlText w:val="%6."/>
      <w:lvlJc w:val="right"/>
      <w:pPr>
        <w:ind w:left="7930" w:hanging="180"/>
      </w:pPr>
    </w:lvl>
    <w:lvl w:ilvl="6" w:tplc="3766B728">
      <w:start w:val="1"/>
      <w:numFmt w:val="decimal"/>
      <w:lvlText w:val="%7."/>
      <w:lvlJc w:val="left"/>
      <w:pPr>
        <w:ind w:left="8650" w:hanging="360"/>
      </w:pPr>
    </w:lvl>
    <w:lvl w:ilvl="7" w:tplc="28A213DE">
      <w:start w:val="1"/>
      <w:numFmt w:val="lowerLetter"/>
      <w:lvlText w:val="%8."/>
      <w:lvlJc w:val="left"/>
      <w:pPr>
        <w:ind w:left="9370" w:hanging="360"/>
      </w:pPr>
    </w:lvl>
    <w:lvl w:ilvl="8" w:tplc="B3347990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412FB1"/>
    <w:multiLevelType w:val="hybridMultilevel"/>
    <w:tmpl w:val="95EE50A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1"/>
  </w:num>
  <w:num w:numId="15">
    <w:abstractNumId w:val="10"/>
  </w:num>
  <w:num w:numId="16">
    <w:abstractNumId w:val="37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8"/>
  </w:num>
  <w:num w:numId="27">
    <w:abstractNumId w:val="35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4"/>
  </w:num>
  <w:num w:numId="33">
    <w:abstractNumId w:val="38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5"/>
  </w:num>
  <w:num w:numId="41">
    <w:abstractNumId w:val="0"/>
  </w:num>
  <w:num w:numId="42">
    <w:abstractNumId w:val="39"/>
  </w:num>
  <w:num w:numId="43">
    <w:abstractNumId w:val="12"/>
  </w:num>
  <w:num w:numId="44">
    <w:abstractNumId w:val="17"/>
  </w:num>
  <w:num w:numId="45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1tDS1NDY3MTJQ0lEKTi0uzszPAykwrgUAHrPq+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785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843"/>
    <w:rsid w:val="00264287"/>
    <w:rsid w:val="0026589D"/>
    <w:rsid w:val="002664E1"/>
    <w:rsid w:val="002674C4"/>
    <w:rsid w:val="002819B5"/>
    <w:rsid w:val="002853F4"/>
    <w:rsid w:val="00285941"/>
    <w:rsid w:val="002A2D2D"/>
    <w:rsid w:val="002C2F7F"/>
    <w:rsid w:val="002C539D"/>
    <w:rsid w:val="002C71C6"/>
    <w:rsid w:val="002D07CA"/>
    <w:rsid w:val="00305122"/>
    <w:rsid w:val="0032292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BD2"/>
    <w:rsid w:val="004311CA"/>
    <w:rsid w:val="0047331A"/>
    <w:rsid w:val="0047640B"/>
    <w:rsid w:val="0047644B"/>
    <w:rsid w:val="00476D4B"/>
    <w:rsid w:val="00491748"/>
    <w:rsid w:val="004931C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B63"/>
    <w:rsid w:val="00524789"/>
    <w:rsid w:val="00527BE8"/>
    <w:rsid w:val="005439C9"/>
    <w:rsid w:val="005446C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07D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ECF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41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F31"/>
    <w:rsid w:val="00A02545"/>
    <w:rsid w:val="00A025E6"/>
    <w:rsid w:val="00A05555"/>
    <w:rsid w:val="00A06D89"/>
    <w:rsid w:val="00A15A12"/>
    <w:rsid w:val="00A35790"/>
    <w:rsid w:val="00A45A89"/>
    <w:rsid w:val="00A47F12"/>
    <w:rsid w:val="00A66DE2"/>
    <w:rsid w:val="00A70227"/>
    <w:rsid w:val="00A7439A"/>
    <w:rsid w:val="00A77CA0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06E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36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33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27CD"/>
    <w:rsid w:val="00D22895"/>
    <w:rsid w:val="00D3404A"/>
    <w:rsid w:val="00D4354E"/>
    <w:rsid w:val="00D43F69"/>
    <w:rsid w:val="00D47BD0"/>
    <w:rsid w:val="00D50F79"/>
    <w:rsid w:val="00D73957"/>
    <w:rsid w:val="00D8395C"/>
    <w:rsid w:val="00D844A0"/>
    <w:rsid w:val="00D910AA"/>
    <w:rsid w:val="00DA028F"/>
    <w:rsid w:val="00DB37D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B8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64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4DEC2EF"/>
    <w:rsid w:val="09FDD305"/>
    <w:rsid w:val="0D4BB138"/>
    <w:rsid w:val="1EFBAD22"/>
    <w:rsid w:val="2223DBE4"/>
    <w:rsid w:val="223DE053"/>
    <w:rsid w:val="365C6326"/>
    <w:rsid w:val="3A7C84FE"/>
    <w:rsid w:val="411A1195"/>
    <w:rsid w:val="412C59DE"/>
    <w:rsid w:val="65FC9973"/>
    <w:rsid w:val="6CA26338"/>
    <w:rsid w:val="6E90858B"/>
    <w:rsid w:val="707E7841"/>
    <w:rsid w:val="7302382B"/>
    <w:rsid w:val="7D4F5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1FB651-ACE2-4D37-BB35-5E09BAB440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DAA6A4-87B4-4E6B-84EA-DA44B34812FF}"/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- Master Exam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5</revision>
  <lastPrinted>2015-10-26T22:35:00.0000000Z</lastPrinted>
  <dcterms:created xsi:type="dcterms:W3CDTF">2019-11-12T12:29:00.0000000Z</dcterms:created>
  <dcterms:modified xsi:type="dcterms:W3CDTF">2022-05-17T07:57:24.6025536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